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3750C" w14:textId="3AE8D878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36"/>
          <w:szCs w:val="36"/>
        </w:rPr>
      </w:pPr>
      <w:r w:rsidRPr="09552E01">
        <w:rPr>
          <w:rFonts w:eastAsia="Times New Roman"/>
          <w:sz w:val="36"/>
          <w:szCs w:val="36"/>
        </w:rPr>
        <w:t>GRADUATE SCHOOL SUMMER CALENDAR</w:t>
      </w:r>
    </w:p>
    <w:p w14:paraId="4FFFB5E1" w14:textId="703B0F89" w:rsidR="09552E01" w:rsidRDefault="09552E01" w:rsidP="09552E01">
      <w:pPr>
        <w:spacing w:beforeAutospacing="1" w:afterAutospacing="1" w:line="240" w:lineRule="auto"/>
        <w:jc w:val="center"/>
        <w:outlineLvl w:val="1"/>
        <w:rPr>
          <w:rFonts w:eastAsia="Times New Roman"/>
          <w:sz w:val="24"/>
          <w:szCs w:val="24"/>
        </w:rPr>
      </w:pPr>
      <w:r w:rsidRPr="09552E01">
        <w:rPr>
          <w:rFonts w:eastAsia="Times New Roman"/>
          <w:sz w:val="24"/>
          <w:szCs w:val="24"/>
        </w:rPr>
        <w:t xml:space="preserve">(ACCELERATED PROGRAM: USE </w:t>
      </w:r>
      <w:r w:rsidR="00AD512C">
        <w:rPr>
          <w:rFonts w:eastAsia="Times New Roman"/>
          <w:sz w:val="24"/>
          <w:szCs w:val="24"/>
        </w:rPr>
        <w:t>ACCELERATED PROGRAM</w:t>
      </w:r>
      <w:r w:rsidRPr="09552E01">
        <w:rPr>
          <w:rFonts w:eastAsia="Times New Roman"/>
          <w:sz w:val="24"/>
          <w:szCs w:val="24"/>
        </w:rPr>
        <w:t xml:space="preserve"> CALENDAR)</w:t>
      </w:r>
    </w:p>
    <w:p w14:paraId="22E78064" w14:textId="088BAA32" w:rsidR="004F61DC" w:rsidRPr="004368B1" w:rsidRDefault="00A44A33" w:rsidP="004F61DC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72B8D">
        <w:rPr>
          <w:rFonts w:eastAsia="Times New Roman" w:cstheme="minorHAnsi"/>
          <w:sz w:val="36"/>
          <w:szCs w:val="36"/>
        </w:rPr>
        <w:t>2</w:t>
      </w:r>
      <w:r w:rsidR="00AD512C">
        <w:rPr>
          <w:rFonts w:eastAsia="Times New Roman" w:cstheme="minorHAnsi"/>
          <w:sz w:val="36"/>
          <w:szCs w:val="36"/>
        </w:rPr>
        <w:t>3</w:t>
      </w:r>
      <w:r w:rsidR="004F61DC" w:rsidRPr="004368B1">
        <w:rPr>
          <w:rFonts w:eastAsia="Times New Roman" w:cstheme="minorHAnsi"/>
          <w:sz w:val="36"/>
          <w:szCs w:val="36"/>
        </w:rPr>
        <w:t xml:space="preserve"> Summer I</w:t>
      </w:r>
    </w:p>
    <w:p w14:paraId="263532A7" w14:textId="77777777" w:rsidR="004F61DC" w:rsidRPr="004368B1" w:rsidRDefault="004F61DC" w:rsidP="004F61DC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</w:t>
      </w:r>
      <w:r w:rsidR="00F6365C" w:rsidRPr="004368B1">
        <w:rPr>
          <w:rFonts w:eastAsia="Times New Roman" w:cstheme="minorHAnsi"/>
          <w:b/>
          <w:bCs/>
          <w:sz w:val="24"/>
          <w:szCs w:val="24"/>
        </w:rPr>
        <w:t xml:space="preserve">The Graduate School </w:t>
      </w:r>
      <w:r w:rsidRPr="004368B1">
        <w:rPr>
          <w:rFonts w:eastAsia="Times New Roman" w:cstheme="minorHAnsi"/>
          <w:b/>
          <w:bCs/>
          <w:sz w:val="24"/>
          <w:szCs w:val="24"/>
        </w:rPr>
        <w:t>reserves the right to make any necessary changes in the academic calendar</w:t>
      </w:r>
    </w:p>
    <w:tbl>
      <w:tblPr>
        <w:tblW w:w="954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5859"/>
      </w:tblGrid>
      <w:tr w:rsidR="004F61DC" w:rsidRPr="004368B1" w14:paraId="2EAE0255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1E4FE97" w14:textId="1A8F595F" w:rsidR="004F61DC" w:rsidRPr="00EE41FB" w:rsidRDefault="00A44A33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uesday, May 2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907E377" w14:textId="3CD4600D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</w:t>
            </w:r>
            <w:r w:rsidR="00825916">
              <w:rPr>
                <w:rFonts w:eastAsia="Times New Roman" w:cstheme="minorHAnsi"/>
                <w:bCs/>
                <w:sz w:val="24"/>
                <w:szCs w:val="24"/>
              </w:rPr>
              <w:t>b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egins</w:t>
            </w:r>
          </w:p>
        </w:tc>
      </w:tr>
      <w:tr w:rsidR="004F61DC" w:rsidRPr="004368B1" w14:paraId="60F6993B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49C2FE6" w14:textId="0B77DB69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Thursday, May 2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56E66D29" w14:textId="0D7664C5" w:rsidR="002266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L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>ast day to add</w:t>
            </w:r>
            <w:r w:rsidR="002B67F1" w:rsidRPr="00EE41FB">
              <w:rPr>
                <w:rFonts w:eastAsia="Times New Roman" w:cstheme="minorHAnsi"/>
                <w:sz w:val="24"/>
                <w:szCs w:val="24"/>
              </w:rPr>
              <w:t>/drop</w:t>
            </w: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class in Summer I</w:t>
            </w:r>
          </w:p>
        </w:tc>
      </w:tr>
      <w:tr w:rsidR="008A2906" w:rsidRPr="004368B1" w14:paraId="4B48479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2E069018" w14:textId="042064A3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Monday, May 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29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4CD2BA77" w14:textId="05CB22A1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Memorial Day (University Closed)</w:t>
            </w:r>
          </w:p>
        </w:tc>
      </w:tr>
      <w:tr w:rsidR="008A2906" w:rsidRPr="004368B1" w14:paraId="20F5A6C3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77121992" w14:textId="0EF59D2D" w:rsidR="008A2906" w:rsidRPr="00EE41FB" w:rsidRDefault="00AD512C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Monday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>
              <w:rPr>
                <w:rFonts w:eastAsia="Times New Roman" w:cstheme="minorHAnsi"/>
                <w:bCs/>
                <w:sz w:val="24"/>
                <w:szCs w:val="24"/>
              </w:rPr>
              <w:t>5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by 5:00 pm</w:t>
            </w:r>
          </w:p>
        </w:tc>
        <w:tc>
          <w:tcPr>
            <w:tcW w:w="5859" w:type="dxa"/>
            <w:shd w:val="clear" w:color="auto" w:fill="auto"/>
            <w:vAlign w:val="center"/>
          </w:tcPr>
          <w:p w14:paraId="0C6BDC78" w14:textId="0B0B3F0A" w:rsidR="008A2906" w:rsidRPr="00EE41FB" w:rsidRDefault="008A2906" w:rsidP="008A2906">
            <w:pPr>
              <w:spacing w:after="0" w:line="240" w:lineRule="auto"/>
              <w:rPr>
                <w:rFonts w:eastAsia="Times New Roman" w:cstheme="minorHAnsi"/>
                <w:bCs/>
                <w:sz w:val="24"/>
                <w:szCs w:val="24"/>
              </w:rPr>
            </w:pPr>
            <w:r w:rsidRPr="00EE41FB">
              <w:rPr>
                <w:rFonts w:eastAsia="Times New Roman" w:cstheme="minorHAnsi"/>
                <w:sz w:val="24"/>
                <w:szCs w:val="24"/>
              </w:rPr>
              <w:t>Deadline for RDS residency decision effective date</w:t>
            </w:r>
          </w:p>
        </w:tc>
      </w:tr>
      <w:tr w:rsidR="004F61DC" w:rsidRPr="004368B1" w14:paraId="44C7ECF9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AC6866E" w14:textId="3399D660" w:rsidR="004F61DC" w:rsidRPr="00EE41FB" w:rsidRDefault="000E786D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bCs/>
                <w:sz w:val="24"/>
                <w:szCs w:val="24"/>
              </w:rPr>
              <w:t>Friday</w:t>
            </w:r>
            <w:r w:rsidR="00A44A33"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, June </w:t>
            </w:r>
            <w:r w:rsidR="002266DC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3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2D202213" w14:textId="1DB99B77" w:rsidR="004F61DC" w:rsidRPr="00EE41FB" w:rsidRDefault="09552E01" w:rsidP="008A2906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EE41FB">
              <w:rPr>
                <w:rFonts w:eastAsia="Times New Roman"/>
                <w:sz w:val="24"/>
                <w:szCs w:val="24"/>
              </w:rPr>
              <w:t>Last day to withdraw from Summer I (May 2</w:t>
            </w:r>
            <w:r w:rsidR="008556CA" w:rsidRPr="00EE41FB">
              <w:rPr>
                <w:rFonts w:eastAsia="Times New Roman"/>
                <w:sz w:val="24"/>
                <w:szCs w:val="24"/>
              </w:rPr>
              <w:t>4</w:t>
            </w:r>
            <w:r w:rsidRPr="00EE41FB">
              <w:rPr>
                <w:rFonts w:eastAsia="Times New Roman"/>
                <w:sz w:val="24"/>
                <w:szCs w:val="24"/>
              </w:rPr>
              <w:t xml:space="preserve">- June </w:t>
            </w:r>
            <w:r w:rsidR="008A2906" w:rsidRPr="00EE41FB">
              <w:rPr>
                <w:rFonts w:eastAsia="Times New Roman"/>
                <w:sz w:val="24"/>
                <w:szCs w:val="24"/>
              </w:rPr>
              <w:t>2</w:t>
            </w:r>
            <w:r w:rsidR="008556CA" w:rsidRPr="00EE41FB">
              <w:rPr>
                <w:rFonts w:eastAsia="Times New Roman"/>
                <w:sz w:val="24"/>
                <w:szCs w:val="24"/>
              </w:rPr>
              <w:t>8</w:t>
            </w:r>
            <w:r w:rsidRPr="00EE41FB">
              <w:rPr>
                <w:rFonts w:eastAsia="Times New Roman"/>
                <w:sz w:val="24"/>
                <w:szCs w:val="24"/>
              </w:rPr>
              <w:t xml:space="preserve">) </w:t>
            </w:r>
            <w:r w:rsidR="008A2906" w:rsidRPr="00EE41FB">
              <w:rPr>
                <w:rFonts w:eastAsia="Times New Roman"/>
                <w:sz w:val="24"/>
                <w:szCs w:val="24"/>
              </w:rPr>
              <w:t>c</w:t>
            </w:r>
            <w:r w:rsidR="008556CA" w:rsidRPr="00EE41FB">
              <w:rPr>
                <w:rFonts w:eastAsia="Times New Roman"/>
                <w:sz w:val="24"/>
                <w:szCs w:val="24"/>
              </w:rPr>
              <w:t>ourses</w:t>
            </w:r>
          </w:p>
        </w:tc>
      </w:tr>
      <w:tr w:rsidR="004F61DC" w:rsidRPr="004368B1" w14:paraId="6A3F1556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44DADD88" w14:textId="3FB65069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Tuesday, June </w:t>
            </w:r>
            <w:r w:rsidR="008A2906" w:rsidRPr="00EE41FB">
              <w:rPr>
                <w:rFonts w:eastAsia="Times New Roman" w:cstheme="minorHAnsi"/>
                <w:bCs/>
                <w:sz w:val="24"/>
                <w:szCs w:val="24"/>
              </w:rPr>
              <w:t>2</w:t>
            </w:r>
            <w:r w:rsidR="00AD512C">
              <w:rPr>
                <w:rFonts w:eastAsia="Times New Roman" w:cstheme="minorHAnsi"/>
                <w:bCs/>
                <w:sz w:val="24"/>
                <w:szCs w:val="24"/>
              </w:rPr>
              <w:t>7</w:t>
            </w:r>
          </w:p>
        </w:tc>
        <w:tc>
          <w:tcPr>
            <w:tcW w:w="5859" w:type="dxa"/>
            <w:shd w:val="clear" w:color="auto" w:fill="auto"/>
            <w:vAlign w:val="center"/>
            <w:hideMark/>
          </w:tcPr>
          <w:p w14:paraId="1B71726A" w14:textId="77777777" w:rsidR="004F61DC" w:rsidRPr="00EE41FB" w:rsidRDefault="004F61DC" w:rsidP="008A290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gramStart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>Summer</w:t>
            </w:r>
            <w:proofErr w:type="gramEnd"/>
            <w:r w:rsidRPr="00EE41FB">
              <w:rPr>
                <w:rFonts w:eastAsia="Times New Roman" w:cstheme="minorHAnsi"/>
                <w:bCs/>
                <w:sz w:val="24"/>
                <w:szCs w:val="24"/>
              </w:rPr>
              <w:t xml:space="preserve"> I ends, Final exams</w:t>
            </w:r>
          </w:p>
        </w:tc>
      </w:tr>
    </w:tbl>
    <w:p w14:paraId="655C2BEF" w14:textId="77777777" w:rsidR="00761312" w:rsidRDefault="00761312" w:rsidP="00761312">
      <w:pPr>
        <w:spacing w:after="0" w:line="240" w:lineRule="auto"/>
        <w:outlineLvl w:val="1"/>
        <w:rPr>
          <w:rFonts w:eastAsia="Times New Roman" w:cstheme="minorHAnsi"/>
          <w:sz w:val="36"/>
          <w:szCs w:val="36"/>
        </w:rPr>
      </w:pPr>
    </w:p>
    <w:p w14:paraId="35F71744" w14:textId="2E34C778" w:rsidR="00D34FE9" w:rsidRPr="004368B1" w:rsidRDefault="00D34FE9" w:rsidP="00D34FE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sz w:val="36"/>
          <w:szCs w:val="36"/>
        </w:rPr>
      </w:pPr>
      <w:r w:rsidRPr="004368B1">
        <w:rPr>
          <w:rFonts w:eastAsia="Times New Roman" w:cstheme="minorHAnsi"/>
          <w:sz w:val="36"/>
          <w:szCs w:val="36"/>
        </w:rPr>
        <w:t>20</w:t>
      </w:r>
      <w:r w:rsidR="002266DC">
        <w:rPr>
          <w:rFonts w:eastAsia="Times New Roman" w:cstheme="minorHAnsi"/>
          <w:sz w:val="36"/>
          <w:szCs w:val="36"/>
        </w:rPr>
        <w:t>2</w:t>
      </w:r>
      <w:r w:rsidR="00AD512C">
        <w:rPr>
          <w:rFonts w:eastAsia="Times New Roman" w:cstheme="minorHAnsi"/>
          <w:sz w:val="36"/>
          <w:szCs w:val="36"/>
        </w:rPr>
        <w:t>3</w:t>
      </w:r>
      <w:r w:rsidRPr="004368B1">
        <w:rPr>
          <w:rFonts w:eastAsia="Times New Roman" w:cstheme="minorHAnsi"/>
          <w:sz w:val="36"/>
          <w:szCs w:val="36"/>
        </w:rPr>
        <w:t xml:space="preserve"> Summer II</w:t>
      </w:r>
    </w:p>
    <w:p w14:paraId="2D5EB757" w14:textId="188556BE" w:rsidR="00DE012C" w:rsidRPr="007C3F7B" w:rsidRDefault="00D34FE9" w:rsidP="007C3F7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4368B1">
        <w:rPr>
          <w:rFonts w:eastAsia="Times New Roman" w:cstheme="minorHAnsi"/>
          <w:b/>
          <w:bCs/>
          <w:sz w:val="24"/>
          <w:szCs w:val="24"/>
        </w:rPr>
        <w:t xml:space="preserve">Note: The Graduate School reserves the right to make any necessary changes in the academic </w:t>
      </w:r>
      <w:r w:rsidRPr="00EE41FB">
        <w:rPr>
          <w:rFonts w:eastAsia="Times New Roman" w:cstheme="minorHAnsi"/>
          <w:b/>
          <w:bCs/>
          <w:sz w:val="24"/>
          <w:szCs w:val="24"/>
        </w:rPr>
        <w:t>calendar</w:t>
      </w:r>
    </w:p>
    <w:tbl>
      <w:tblPr>
        <w:tblW w:w="979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0"/>
        <w:gridCol w:w="6104"/>
      </w:tblGrid>
      <w:tr w:rsidR="00DE012C" w:rsidRPr="00EE41FB" w14:paraId="788C4021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25AC5D3F" w14:textId="56A4EE9C" w:rsidR="00DE012C" w:rsidRPr="00EE41FB" w:rsidRDefault="008556CA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Thursday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, </w:t>
            </w:r>
            <w:r w:rsidR="001E2DE2" w:rsidRPr="00EE41FB">
              <w:rPr>
                <w:rFonts w:asciiTheme="minorHAnsi" w:hAnsiTheme="minorHAnsi" w:cstheme="minorHAnsi"/>
                <w:color w:val="0A0A0A"/>
              </w:rPr>
              <w:t>June</w:t>
            </w:r>
            <w:r w:rsidR="00DE012C" w:rsidRPr="00EE41FB">
              <w:rPr>
                <w:rFonts w:asciiTheme="minorHAnsi" w:hAnsiTheme="minorHAnsi" w:cstheme="minorHAnsi"/>
                <w:color w:val="0A0A0A"/>
              </w:rPr>
              <w:t xml:space="preserve"> </w:t>
            </w:r>
            <w:r w:rsidR="00AD512C">
              <w:rPr>
                <w:rFonts w:asciiTheme="minorHAnsi" w:hAnsiTheme="minorHAnsi" w:cstheme="minorHAnsi"/>
                <w:color w:val="0A0A0A"/>
              </w:rPr>
              <w:t>29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0820F27" w14:textId="77777777" w:rsidR="00DE012C" w:rsidRPr="00EE41FB" w:rsidRDefault="00DE012C" w:rsidP="001E2DE2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Begins</w:t>
            </w:r>
          </w:p>
        </w:tc>
      </w:tr>
      <w:tr w:rsidR="00AD512C" w:rsidRPr="00EE41FB" w14:paraId="6DBEFA0E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6565B2F8" w14:textId="73A85304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Monday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, July </w:t>
            </w:r>
            <w:r>
              <w:rPr>
                <w:rFonts w:asciiTheme="minorHAnsi" w:hAnsiTheme="minorHAnsi" w:cstheme="minorHAnsi"/>
                <w:color w:val="0A0A0A"/>
              </w:rPr>
              <w:t>3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098FD3DA" w14:textId="1B85B558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Last day to add/drop </w:t>
            </w:r>
            <w:proofErr w:type="gramStart"/>
            <w:r w:rsidRPr="00EE41FB">
              <w:rPr>
                <w:rFonts w:asciiTheme="minorHAnsi" w:hAnsiTheme="minorHAnsi" w:cstheme="minorHAnsi"/>
                <w:color w:val="0A0A0A"/>
              </w:rPr>
              <w:t>Summer</w:t>
            </w:r>
            <w:proofErr w:type="gramEnd"/>
            <w:r w:rsidRPr="00EE41FB">
              <w:rPr>
                <w:rFonts w:asciiTheme="minorHAnsi" w:hAnsiTheme="minorHAnsi" w:cstheme="minorHAnsi"/>
                <w:color w:val="0A0A0A"/>
              </w:rPr>
              <w:t xml:space="preserve"> II courses</w:t>
            </w:r>
          </w:p>
        </w:tc>
      </w:tr>
      <w:tr w:rsidR="00AD512C" w:rsidRPr="00EE41FB" w14:paraId="22F7B714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</w:tcPr>
          <w:p w14:paraId="40DCF635" w14:textId="2B0E10BD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>
              <w:rPr>
                <w:rFonts w:asciiTheme="minorHAnsi" w:hAnsiTheme="minorHAnsi" w:cstheme="minorHAnsi"/>
                <w:color w:val="0A0A0A"/>
              </w:rPr>
              <w:t>Tuesday</w:t>
            </w:r>
            <w:r w:rsidRPr="00EE41FB">
              <w:rPr>
                <w:rFonts w:asciiTheme="minorHAnsi" w:hAnsiTheme="minorHAnsi" w:cstheme="minorHAnsi"/>
                <w:color w:val="0A0A0A"/>
              </w:rPr>
              <w:t xml:space="preserve">, July </w:t>
            </w:r>
            <w:r>
              <w:rPr>
                <w:rFonts w:asciiTheme="minorHAnsi" w:hAnsiTheme="minorHAnsi" w:cstheme="minorHAnsi"/>
                <w:color w:val="0A0A0A"/>
              </w:rPr>
              <w:t>4</w:t>
            </w:r>
          </w:p>
        </w:tc>
        <w:tc>
          <w:tcPr>
            <w:tcW w:w="6104" w:type="dxa"/>
            <w:shd w:val="clear" w:color="auto" w:fill="auto"/>
            <w:vAlign w:val="center"/>
          </w:tcPr>
          <w:p w14:paraId="77DE372D" w14:textId="7FD3DACF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Independence Day observed (University Closed)</w:t>
            </w:r>
          </w:p>
        </w:tc>
      </w:tr>
      <w:tr w:rsidR="00AD512C" w:rsidRPr="00EE41FB" w14:paraId="468B921F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624BC49F" w14:textId="21A28856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>
              <w:rPr>
                <w:rFonts w:cstheme="minorHAnsi"/>
                <w:color w:val="0A0A0A"/>
                <w:sz w:val="24"/>
                <w:szCs w:val="24"/>
              </w:rPr>
              <w:t>Tuesday</w:t>
            </w:r>
            <w:r w:rsidRPr="00EE41FB">
              <w:rPr>
                <w:rFonts w:cstheme="minorHAnsi"/>
                <w:color w:val="0A0A0A"/>
                <w:sz w:val="24"/>
                <w:szCs w:val="24"/>
              </w:rPr>
              <w:t>, July 11 by 5:00 pm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0FC2FDB4" w14:textId="77777777" w:rsidR="00AD512C" w:rsidRPr="00EE41FB" w:rsidRDefault="00AD512C" w:rsidP="00AD512C">
            <w:pPr>
              <w:spacing w:after="0" w:line="240" w:lineRule="auto"/>
              <w:ind w:right="-10"/>
              <w:rPr>
                <w:rFonts w:cstheme="minorHAnsi"/>
                <w:color w:val="0A0A0A"/>
                <w:sz w:val="24"/>
                <w:szCs w:val="24"/>
              </w:rPr>
            </w:pPr>
            <w:r w:rsidRPr="00EE41FB">
              <w:rPr>
                <w:rFonts w:cstheme="minorHAnsi"/>
                <w:color w:val="0A0A0A"/>
                <w:sz w:val="24"/>
                <w:szCs w:val="24"/>
              </w:rPr>
              <w:t>Deadline for RDS residency decision effective date</w:t>
            </w:r>
          </w:p>
        </w:tc>
      </w:tr>
      <w:tr w:rsidR="00AD512C" w:rsidRPr="00EE41FB" w14:paraId="0D0EEEE0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73717DC9" w14:textId="221543FB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Friday, July </w:t>
            </w:r>
            <w:r>
              <w:rPr>
                <w:rFonts w:asciiTheme="minorHAnsi" w:hAnsiTheme="minorHAnsi" w:cstheme="minorHAnsi"/>
                <w:color w:val="0A0A0A"/>
              </w:rPr>
              <w:t>28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63F36FA5" w14:textId="39267149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Last day to withdraw from Summer II (June 30- August 3) courses</w:t>
            </w:r>
          </w:p>
        </w:tc>
      </w:tr>
      <w:tr w:rsidR="00AD512C" w:rsidRPr="00DE012C" w14:paraId="36CDD368" w14:textId="77777777" w:rsidTr="001E2DE2">
        <w:trPr>
          <w:trHeight w:val="432"/>
        </w:trPr>
        <w:tc>
          <w:tcPr>
            <w:tcW w:w="3690" w:type="dxa"/>
            <w:shd w:val="clear" w:color="auto" w:fill="auto"/>
            <w:vAlign w:val="center"/>
            <w:hideMark/>
          </w:tcPr>
          <w:p w14:paraId="10EECA5D" w14:textId="6653519E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 xml:space="preserve">Wednesday, August </w:t>
            </w:r>
            <w:r>
              <w:rPr>
                <w:rFonts w:asciiTheme="minorHAnsi" w:hAnsiTheme="minorHAnsi" w:cstheme="minorHAnsi"/>
                <w:color w:val="0A0A0A"/>
              </w:rPr>
              <w:t>2</w:t>
            </w:r>
          </w:p>
        </w:tc>
        <w:tc>
          <w:tcPr>
            <w:tcW w:w="6104" w:type="dxa"/>
            <w:shd w:val="clear" w:color="auto" w:fill="auto"/>
            <w:vAlign w:val="center"/>
            <w:hideMark/>
          </w:tcPr>
          <w:p w14:paraId="33D61419" w14:textId="77777777" w:rsidR="00AD512C" w:rsidRPr="00EE41FB" w:rsidRDefault="00AD512C" w:rsidP="00AD512C">
            <w:pPr>
              <w:pStyle w:val="NormalWeb"/>
              <w:spacing w:before="0" w:beforeAutospacing="0" w:after="0" w:afterAutospacing="0"/>
              <w:ind w:right="-10"/>
              <w:rPr>
                <w:rFonts w:asciiTheme="minorHAnsi" w:hAnsiTheme="minorHAnsi" w:cstheme="minorHAnsi"/>
                <w:color w:val="0A0A0A"/>
              </w:rPr>
            </w:pPr>
            <w:r w:rsidRPr="00EE41FB">
              <w:rPr>
                <w:rFonts w:asciiTheme="minorHAnsi" w:hAnsiTheme="minorHAnsi" w:cstheme="minorHAnsi"/>
                <w:color w:val="0A0A0A"/>
              </w:rPr>
              <w:t>Summer II ends, Final Exams</w:t>
            </w:r>
          </w:p>
        </w:tc>
      </w:tr>
    </w:tbl>
    <w:p w14:paraId="219E3FAE" w14:textId="77777777" w:rsidR="00542D81" w:rsidRPr="004368B1" w:rsidRDefault="00542D81" w:rsidP="09552E01"/>
    <w:p w14:paraId="60680234" w14:textId="12E2F65B" w:rsidR="00D34FE9" w:rsidRPr="007C3F7B" w:rsidRDefault="00F342A8" w:rsidP="00DE1442">
      <w:pPr>
        <w:rPr>
          <w:rFonts w:cstheme="minorHAnsi"/>
          <w:b/>
          <w:bCs/>
        </w:rPr>
      </w:pPr>
      <w:r w:rsidRPr="007C3F7B">
        <w:rPr>
          <w:rFonts w:cstheme="minorHAnsi"/>
          <w:b/>
          <w:bCs/>
        </w:rPr>
        <w:t>Specific withdrawal dates for courses that do not fall into standard summer terms:</w:t>
      </w:r>
    </w:p>
    <w:tbl>
      <w:tblPr>
        <w:tblW w:w="5000" w:type="pct"/>
        <w:shd w:val="clear" w:color="auto" w:fill="FEFE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3"/>
        <w:gridCol w:w="2948"/>
        <w:gridCol w:w="3869"/>
      </w:tblGrid>
      <w:tr w:rsidR="00DE012C" w14:paraId="6230680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14C17F18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Dates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5E35782F" w14:textId="1271CEC6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Course Numbe</w:t>
            </w:r>
            <w:r w:rsidR="001B7D86">
              <w:rPr>
                <w:rStyle w:val="Strong"/>
                <w:rFonts w:ascii="Helvetica" w:hAnsi="Helvetica"/>
                <w:color w:val="0A0A0A"/>
              </w:rPr>
              <w:t>r-Section(s)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4509351" w14:textId="77777777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Style w:val="Strong"/>
                <w:rFonts w:ascii="Helvetica" w:hAnsi="Helvetica"/>
                <w:color w:val="0A0A0A"/>
              </w:rPr>
              <w:t>Last day to withdraw</w:t>
            </w:r>
          </w:p>
        </w:tc>
      </w:tr>
      <w:tr w:rsidR="00DE012C" w14:paraId="181A768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6130FE8" w14:textId="2A42BD98" w:rsidR="00DE012C" w:rsidRDefault="00DE012C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</w:t>
            </w:r>
            <w:r w:rsidR="001B7D86">
              <w:rPr>
                <w:rFonts w:ascii="Helvetica" w:hAnsi="Helvetica"/>
                <w:color w:val="0A0A0A"/>
              </w:rPr>
              <w:t>2</w:t>
            </w:r>
            <w:r w:rsidR="00A46B4B">
              <w:rPr>
                <w:rFonts w:ascii="Helvetica" w:hAnsi="Helvetica"/>
                <w:color w:val="0A0A0A"/>
              </w:rPr>
              <w:t>3</w:t>
            </w:r>
            <w:r>
              <w:rPr>
                <w:rFonts w:ascii="Helvetica" w:hAnsi="Helvetica"/>
                <w:color w:val="0A0A0A"/>
              </w:rPr>
              <w:t>-0</w:t>
            </w:r>
            <w:r w:rsidR="001B7D86">
              <w:rPr>
                <w:rFonts w:ascii="Helvetica" w:hAnsi="Helvetica"/>
                <w:color w:val="0A0A0A"/>
              </w:rPr>
              <w:t>8</w:t>
            </w:r>
            <w:r>
              <w:rPr>
                <w:rFonts w:ascii="Helvetica" w:hAnsi="Helvetica"/>
                <w:color w:val="0A0A0A"/>
              </w:rPr>
              <w:t>/</w:t>
            </w:r>
            <w:r w:rsidR="001B7D86">
              <w:rPr>
                <w:rFonts w:ascii="Helvetica" w:hAnsi="Helvetica"/>
                <w:color w:val="0A0A0A"/>
              </w:rPr>
              <w:t>0</w:t>
            </w:r>
            <w:r w:rsidR="00A46B4B">
              <w:rPr>
                <w:rFonts w:ascii="Helvetica" w:hAnsi="Helvetica"/>
                <w:color w:val="0A0A0A"/>
              </w:rPr>
              <w:t>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45628CC" w14:textId="2D146B02" w:rsidR="00DE012C" w:rsidRDefault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HSTS 540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0867FB25" w14:textId="360FC78E" w:rsidR="00DE012C" w:rsidRDefault="0025248F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</w:t>
            </w:r>
            <w:r w:rsidR="00A46B4B">
              <w:rPr>
                <w:rFonts w:ascii="Helvetica" w:hAnsi="Helvetica"/>
                <w:color w:val="0A0A0A"/>
              </w:rPr>
              <w:t>0</w:t>
            </w:r>
          </w:p>
        </w:tc>
      </w:tr>
      <w:tr w:rsidR="00A46B4B" w14:paraId="254257FD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4A42332C" w14:textId="2BECB476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lastRenderedPageBreak/>
              <w:t>05/23-08/02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8B1EACF" w14:textId="27DA9E11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110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0C8A0083" w14:textId="4C40E04C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00D667F9" w14:textId="77777777" w:rsidTr="00DE012C">
        <w:trPr>
          <w:trHeight w:val="38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D3659CD" w14:textId="6FD15BE1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292005F6" w14:textId="3198106D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12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4C9164D7" w14:textId="4CEC9C4A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2E506A72" w14:textId="77777777" w:rsidTr="00DE012C">
        <w:trPr>
          <w:trHeight w:val="39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3C5F6318" w14:textId="7A3F0D6F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2696CEF" w14:textId="73BD6B22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210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1184CA45" w14:textId="6D9CD039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70F14AD8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5E1065CA" w14:textId="28D81DB5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61DD013" w14:textId="75C9D48F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10- 800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30C42CA4" w14:textId="5B75E0D8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2DEDE128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73D1344E" w14:textId="28EAC78B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3BD08DA5" w14:textId="0A4B74C0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NUR 5320- 800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4AD6CFC7" w14:textId="717A282D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2C84DE6C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19E38989" w14:textId="7D69BE32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920039E" w14:textId="3C6A132D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020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C379CBD" w14:textId="6AC35225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4E1FB437" w14:textId="77777777" w:rsidTr="00DE012C">
        <w:trPr>
          <w:trHeight w:val="387"/>
        </w:trPr>
        <w:tc>
          <w:tcPr>
            <w:tcW w:w="1358" w:type="pct"/>
            <w:shd w:val="clear" w:color="auto" w:fill="FEFEFE"/>
            <w:vAlign w:val="center"/>
            <w:hideMark/>
          </w:tcPr>
          <w:p w14:paraId="00558E1C" w14:textId="5908E2E5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EFEFE"/>
            <w:vAlign w:val="center"/>
            <w:hideMark/>
          </w:tcPr>
          <w:p w14:paraId="6D39767A" w14:textId="2CD1A576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020- 00</w:t>
            </w:r>
            <w:r>
              <w:rPr>
                <w:rFonts w:ascii="Helvetica" w:hAnsi="Helvetica"/>
                <w:color w:val="0A0A0A"/>
              </w:rPr>
              <w:t>2</w:t>
            </w:r>
          </w:p>
        </w:tc>
        <w:tc>
          <w:tcPr>
            <w:tcW w:w="2067" w:type="pct"/>
            <w:shd w:val="clear" w:color="auto" w:fill="FEFEFE"/>
            <w:vAlign w:val="center"/>
            <w:hideMark/>
          </w:tcPr>
          <w:p w14:paraId="508309E7" w14:textId="5ECE08AA" w:rsidR="00A46B4B" w:rsidRDefault="00A46B4B" w:rsidP="00A46B4B">
            <w:pPr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62CF8F03" w14:textId="77777777" w:rsidTr="00DE012C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1517EE5" w14:textId="55525479" w:rsidR="00A46B4B" w:rsidRDefault="00A46B4B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1E7DD3A9" w14:textId="21C392D4" w:rsidR="00A46B4B" w:rsidRDefault="00A46B4B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1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5C2DC446" w14:textId="290B55BD" w:rsidR="00A46B4B" w:rsidRDefault="00A46B4B" w:rsidP="00A46B4B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2F1DECFC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420B463D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59274E1" w14:textId="262003D3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>
              <w:rPr>
                <w:rFonts w:ascii="Helvetica" w:hAnsi="Helvetica"/>
                <w:color w:val="0A0A0A"/>
              </w:rPr>
              <w:t>3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1E9AAE50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27B93902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353F7DBC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5FC76518" w14:textId="558F43B2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>
              <w:rPr>
                <w:rFonts w:ascii="Helvetica" w:hAnsi="Helvetica"/>
                <w:color w:val="0A0A0A"/>
              </w:rPr>
              <w:t>4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7F7E34B6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582E2B6F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424F0D5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48380E2B" w14:textId="49722752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>
              <w:rPr>
                <w:rFonts w:ascii="Helvetica" w:hAnsi="Helvetica"/>
                <w:color w:val="0A0A0A"/>
              </w:rPr>
              <w:t>5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29846BF4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  <w:tr w:rsidR="00A46B4B" w14:paraId="509D6E26" w14:textId="77777777" w:rsidTr="00A46B4B">
        <w:trPr>
          <w:trHeight w:val="397"/>
        </w:trPr>
        <w:tc>
          <w:tcPr>
            <w:tcW w:w="1358" w:type="pct"/>
            <w:shd w:val="clear" w:color="auto" w:fill="F1F1F1"/>
            <w:vAlign w:val="center"/>
            <w:hideMark/>
          </w:tcPr>
          <w:p w14:paraId="7E451936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05/23-08/02</w:t>
            </w:r>
          </w:p>
        </w:tc>
        <w:tc>
          <w:tcPr>
            <w:tcW w:w="1575" w:type="pct"/>
            <w:shd w:val="clear" w:color="auto" w:fill="F1F1F1"/>
            <w:vAlign w:val="center"/>
            <w:hideMark/>
          </w:tcPr>
          <w:p w14:paraId="3BE52F4B" w14:textId="3865CDDA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SWK 5400- 00</w:t>
            </w:r>
            <w:r>
              <w:rPr>
                <w:rFonts w:ascii="Helvetica" w:hAnsi="Helvetica"/>
                <w:color w:val="0A0A0A"/>
              </w:rPr>
              <w:t>6</w:t>
            </w:r>
          </w:p>
        </w:tc>
        <w:tc>
          <w:tcPr>
            <w:tcW w:w="2067" w:type="pct"/>
            <w:shd w:val="clear" w:color="auto" w:fill="F1F1F1"/>
            <w:vAlign w:val="center"/>
            <w:hideMark/>
          </w:tcPr>
          <w:p w14:paraId="625421B1" w14:textId="77777777" w:rsidR="00A46B4B" w:rsidRDefault="00A46B4B" w:rsidP="00AD32A8">
            <w:pPr>
              <w:spacing w:after="0"/>
              <w:rPr>
                <w:rFonts w:ascii="Helvetica" w:hAnsi="Helvetica"/>
                <w:color w:val="0A0A0A"/>
              </w:rPr>
            </w:pPr>
            <w:r>
              <w:rPr>
                <w:rFonts w:ascii="Helvetica" w:hAnsi="Helvetica"/>
                <w:color w:val="0A0A0A"/>
              </w:rPr>
              <w:t>7/20</w:t>
            </w:r>
          </w:p>
        </w:tc>
      </w:tr>
    </w:tbl>
    <w:p w14:paraId="0729C04D" w14:textId="77777777" w:rsidR="00542D81" w:rsidRDefault="00542D81" w:rsidP="00DE1442"/>
    <w:sectPr w:rsidR="00542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C9103" w14:textId="77777777" w:rsidR="0025253D" w:rsidRDefault="0025253D" w:rsidP="00D34FE9">
      <w:pPr>
        <w:spacing w:after="0" w:line="240" w:lineRule="auto"/>
      </w:pPr>
      <w:r>
        <w:separator/>
      </w:r>
    </w:p>
  </w:endnote>
  <w:endnote w:type="continuationSeparator" w:id="0">
    <w:p w14:paraId="2A30506E" w14:textId="77777777" w:rsidR="0025253D" w:rsidRDefault="0025253D" w:rsidP="00D34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322C6" w14:textId="77777777" w:rsidR="0025253D" w:rsidRDefault="0025253D" w:rsidP="00D34FE9">
      <w:pPr>
        <w:spacing w:after="0" w:line="240" w:lineRule="auto"/>
      </w:pPr>
      <w:r>
        <w:separator/>
      </w:r>
    </w:p>
  </w:footnote>
  <w:footnote w:type="continuationSeparator" w:id="0">
    <w:p w14:paraId="44B3255C" w14:textId="77777777" w:rsidR="0025253D" w:rsidRDefault="0025253D" w:rsidP="00D34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BE033E"/>
    <w:multiLevelType w:val="hybridMultilevel"/>
    <w:tmpl w:val="0D78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TUEYnMDU2MDcyUdpeDU4uLM/DyQApNaAAiO6bksAAAA"/>
  </w:docVars>
  <w:rsids>
    <w:rsidRoot w:val="004F61DC"/>
    <w:rsid w:val="000E786D"/>
    <w:rsid w:val="001B7D86"/>
    <w:rsid w:val="001E2DE2"/>
    <w:rsid w:val="002266DC"/>
    <w:rsid w:val="0025248F"/>
    <w:rsid w:val="0025253D"/>
    <w:rsid w:val="00272B8D"/>
    <w:rsid w:val="002B67F1"/>
    <w:rsid w:val="00375188"/>
    <w:rsid w:val="004368B1"/>
    <w:rsid w:val="004A2ADB"/>
    <w:rsid w:val="004F61DC"/>
    <w:rsid w:val="00524F39"/>
    <w:rsid w:val="00542D81"/>
    <w:rsid w:val="00543557"/>
    <w:rsid w:val="006166CE"/>
    <w:rsid w:val="00694970"/>
    <w:rsid w:val="006E3E08"/>
    <w:rsid w:val="00761312"/>
    <w:rsid w:val="007C3F7B"/>
    <w:rsid w:val="00825916"/>
    <w:rsid w:val="008556CA"/>
    <w:rsid w:val="008A2906"/>
    <w:rsid w:val="008C59B8"/>
    <w:rsid w:val="00946852"/>
    <w:rsid w:val="009F1904"/>
    <w:rsid w:val="00A07C92"/>
    <w:rsid w:val="00A44A33"/>
    <w:rsid w:val="00A46B4B"/>
    <w:rsid w:val="00A865B5"/>
    <w:rsid w:val="00AD512C"/>
    <w:rsid w:val="00AE0619"/>
    <w:rsid w:val="00AF36AF"/>
    <w:rsid w:val="00CB2628"/>
    <w:rsid w:val="00D34FE9"/>
    <w:rsid w:val="00D54DC7"/>
    <w:rsid w:val="00DE012C"/>
    <w:rsid w:val="00DE1442"/>
    <w:rsid w:val="00E14439"/>
    <w:rsid w:val="00EE41FB"/>
    <w:rsid w:val="00F342A8"/>
    <w:rsid w:val="00F6365C"/>
    <w:rsid w:val="0955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6CECD"/>
  <w15:chartTrackingRefBased/>
  <w15:docId w15:val="{12C85F74-6FD4-4BD4-BAA4-68FF6BE31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6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012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61D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eld-wrapper">
    <w:name w:val="field-wrapper"/>
    <w:basedOn w:val="DefaultParagraphFont"/>
    <w:rsid w:val="004F61DC"/>
  </w:style>
  <w:style w:type="paragraph" w:styleId="NormalWeb">
    <w:name w:val="Normal (Web)"/>
    <w:basedOn w:val="Normal"/>
    <w:uiPriority w:val="99"/>
    <w:semiHidden/>
    <w:unhideWhenUsed/>
    <w:rsid w:val="004F6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61DC"/>
    <w:rPr>
      <w:b/>
      <w:bCs/>
    </w:rPr>
  </w:style>
  <w:style w:type="character" w:styleId="Hyperlink">
    <w:name w:val="Hyperlink"/>
    <w:basedOn w:val="DefaultParagraphFont"/>
    <w:uiPriority w:val="99"/>
    <w:unhideWhenUsed/>
    <w:rsid w:val="00A44A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59B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FE9"/>
  </w:style>
  <w:style w:type="paragraph" w:styleId="Footer">
    <w:name w:val="footer"/>
    <w:basedOn w:val="Normal"/>
    <w:link w:val="FooterChar"/>
    <w:uiPriority w:val="99"/>
    <w:unhideWhenUsed/>
    <w:rsid w:val="00D34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FE9"/>
  </w:style>
  <w:style w:type="paragraph" w:styleId="ListParagraph">
    <w:name w:val="List Paragraph"/>
    <w:basedOn w:val="Normal"/>
    <w:uiPriority w:val="34"/>
    <w:qFormat/>
    <w:rsid w:val="00542D8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E012C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7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6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5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0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5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3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3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093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1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3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1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1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ocklear</dc:creator>
  <cp:keywords/>
  <dc:description/>
  <cp:lastModifiedBy>Christine Bell</cp:lastModifiedBy>
  <cp:revision>4</cp:revision>
  <cp:lastPrinted>2022-04-27T18:10:00Z</cp:lastPrinted>
  <dcterms:created xsi:type="dcterms:W3CDTF">2023-04-21T13:39:00Z</dcterms:created>
  <dcterms:modified xsi:type="dcterms:W3CDTF">2023-04-21T13:47:00Z</dcterms:modified>
</cp:coreProperties>
</file>